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64021" w14:textId="77777777" w:rsidR="00201818" w:rsidRPr="004B23A5" w:rsidRDefault="003463F3">
      <w:pPr>
        <w:pStyle w:val="Title"/>
        <w:rPr>
          <w:u w:val="single"/>
          <w:lang w:val="de-CH"/>
        </w:rPr>
      </w:pPr>
      <w:r w:rsidRPr="004B23A5">
        <w:rPr>
          <w:u w:val="single"/>
          <w:lang w:val="de-CH"/>
        </w:rPr>
        <w:t>Mein Word Dokument</w:t>
      </w:r>
    </w:p>
    <w:p w14:paraId="1516DCB3" w14:textId="77777777" w:rsidR="00201818" w:rsidRPr="00434014" w:rsidRDefault="003463F3">
      <w:pPr>
        <w:pStyle w:val="Author"/>
        <w:rPr>
          <w:lang w:val="de-CH"/>
        </w:rPr>
      </w:pPr>
      <w:r w:rsidRPr="00434014">
        <w:rPr>
          <w:lang w:val="de-CH"/>
        </w:rPr>
        <w:t>MSM</w:t>
      </w:r>
    </w:p>
    <w:p w14:paraId="291D8709" w14:textId="77777777" w:rsidR="00201818" w:rsidRPr="00434014" w:rsidRDefault="003463F3">
      <w:pPr>
        <w:pStyle w:val="Date"/>
        <w:rPr>
          <w:lang w:val="de-CH"/>
        </w:rPr>
      </w:pPr>
      <w:r w:rsidRPr="00434014">
        <w:rPr>
          <w:lang w:val="de-CH"/>
        </w:rPr>
        <w:t>22/05/2020</w:t>
      </w:r>
    </w:p>
    <w:p w14:paraId="6CD22D19" w14:textId="77777777" w:rsidR="00201818" w:rsidRPr="00434014" w:rsidRDefault="003463F3">
      <w:pPr>
        <w:pStyle w:val="Heading2"/>
        <w:rPr>
          <w:lang w:val="de-CH"/>
        </w:rPr>
      </w:pPr>
      <w:bookmarkStart w:id="0" w:name="r-markdown"/>
      <w:r w:rsidRPr="00434014">
        <w:rPr>
          <w:lang w:val="de-CH"/>
        </w:rPr>
        <w:t>R Markdown</w:t>
      </w:r>
      <w:bookmarkEnd w:id="0"/>
    </w:p>
    <w:p w14:paraId="56190733" w14:textId="77777777" w:rsidR="00201818" w:rsidRDefault="003463F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93617C1" w14:textId="77777777" w:rsidR="00201818" w:rsidRDefault="003463F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B3A13FD" w14:textId="77777777" w:rsidR="00201818" w:rsidRDefault="003463F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1DB8B0" w14:textId="77777777" w:rsidR="00201818" w:rsidRDefault="003463F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543015F" w14:textId="77777777" w:rsidR="00201818" w:rsidRDefault="003463F3">
      <w:pPr>
        <w:pStyle w:val="Heading2"/>
      </w:pPr>
      <w:bookmarkStart w:id="1" w:name="including-plots"/>
      <w:r>
        <w:t>Including Plots</w:t>
      </w:r>
      <w:bookmarkEnd w:id="1"/>
    </w:p>
    <w:p w14:paraId="16984D4A" w14:textId="77777777" w:rsidR="00201818" w:rsidRDefault="003463F3">
      <w:pPr>
        <w:pStyle w:val="FirstParagraph"/>
      </w:pPr>
      <w:r>
        <w:t>You can also embed plots, for example:</w:t>
      </w:r>
    </w:p>
    <w:p w14:paraId="6BD9D710" w14:textId="77777777" w:rsidR="00201818" w:rsidRDefault="003463F3">
      <w:pPr>
        <w:pStyle w:val="BodyText"/>
      </w:pPr>
      <w:r>
        <w:rPr>
          <w:noProof/>
        </w:rPr>
        <w:lastRenderedPageBreak/>
        <w:drawing>
          <wp:inline distT="0" distB="0" distL="0" distR="0" wp14:anchorId="2104A56E" wp14:editId="4A4B31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C7015" w14:textId="77777777" w:rsidR="00201818" w:rsidRDefault="003463F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018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1E3F6" w14:textId="77777777" w:rsidR="00A0101B" w:rsidRDefault="00A0101B">
      <w:pPr>
        <w:spacing w:after="0"/>
      </w:pPr>
      <w:r>
        <w:separator/>
      </w:r>
    </w:p>
  </w:endnote>
  <w:endnote w:type="continuationSeparator" w:id="0">
    <w:p w14:paraId="689B90E8" w14:textId="77777777" w:rsidR="00A0101B" w:rsidRDefault="00A010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779D3" w14:textId="77777777" w:rsidR="00A0101B" w:rsidRDefault="00A0101B">
      <w:r>
        <w:separator/>
      </w:r>
    </w:p>
  </w:footnote>
  <w:footnote w:type="continuationSeparator" w:id="0">
    <w:p w14:paraId="63866529" w14:textId="77777777" w:rsidR="00A0101B" w:rsidRDefault="00A01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440FA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5AEC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640F3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5004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EC3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E06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5CA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2E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D839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961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C682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C81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1818"/>
    <w:rsid w:val="003463F3"/>
    <w:rsid w:val="00434014"/>
    <w:rsid w:val="004B23A5"/>
    <w:rsid w:val="004E29B3"/>
    <w:rsid w:val="00590D07"/>
    <w:rsid w:val="00784D58"/>
    <w:rsid w:val="008D6863"/>
    <w:rsid w:val="00A0101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CAD131"/>
  <w15:docId w15:val="{44A09C1E-7D2E-F143-A8F2-5AC39033F2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340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4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Word Dokument</dc:title>
  <dc:creator>MSM</dc:creator>
  <cp:keywords/>
  <cp:lastModifiedBy>Michael Schulte-Mecklenbeck</cp:lastModifiedBy>
  <cp:revision>3</cp:revision>
  <dcterms:created xsi:type="dcterms:W3CDTF">2020-05-26T13:56:00Z</dcterms:created>
  <dcterms:modified xsi:type="dcterms:W3CDTF">2020-05-26T14:04:00Z</dcterms:modified>
</cp:coreProperties>
</file>